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BA238" w14:textId="3FF77A31" w:rsidR="0061169A" w:rsidRDefault="00810696" w:rsidP="00DA76E5">
      <w:pPr>
        <w:tabs>
          <w:tab w:val="center" w:pos="5400"/>
        </w:tabs>
        <w:suppressAutoHyphens/>
        <w:ind w:right="1350" w:firstLine="3600"/>
        <w:jc w:val="center"/>
        <w:rPr>
          <w:rFonts w:ascii="Calibri" w:hAnsi="Calibri" w:cs="Calibri"/>
          <w:b/>
          <w:sz w:val="25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E2715A8" wp14:editId="7313E72D">
            <wp:simplePos x="0" y="0"/>
            <wp:positionH relativeFrom="column">
              <wp:posOffset>9525</wp:posOffset>
            </wp:positionH>
            <wp:positionV relativeFrom="paragraph">
              <wp:posOffset>-304800</wp:posOffset>
            </wp:positionV>
            <wp:extent cx="2182092" cy="866775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39" cy="868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76E5" w:rsidRPr="00DA76E5">
        <w:rPr>
          <w:rFonts w:ascii="Calibri" w:hAnsi="Calibri" w:cs="Calibri"/>
          <w:b/>
          <w:sz w:val="43"/>
        </w:rPr>
        <w:t>GRANT ACADEMY</w:t>
      </w:r>
    </w:p>
    <w:p w14:paraId="5C3AEFF2" w14:textId="77777777" w:rsidR="007D7FC4" w:rsidRPr="00DA76E5" w:rsidRDefault="00B9764B" w:rsidP="00DA76E5">
      <w:pPr>
        <w:tabs>
          <w:tab w:val="center" w:pos="5400"/>
        </w:tabs>
        <w:suppressAutoHyphens/>
        <w:ind w:right="1350" w:firstLine="360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202</w:t>
      </w:r>
      <w:r w:rsidR="00AB440E">
        <w:rPr>
          <w:rFonts w:ascii="Calibri" w:hAnsi="Calibri" w:cs="Calibri"/>
          <w:b/>
          <w:sz w:val="28"/>
          <w:szCs w:val="28"/>
        </w:rPr>
        <w:t>3-2024</w:t>
      </w:r>
    </w:p>
    <w:p w14:paraId="5C13FA31" w14:textId="77777777" w:rsidR="0061169A" w:rsidRDefault="0061169A"/>
    <w:p w14:paraId="05721D7E" w14:textId="77777777" w:rsidR="00DA76E5" w:rsidRPr="00390DBD" w:rsidRDefault="00DA76E5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3487"/>
        <w:gridCol w:w="1620"/>
        <w:gridCol w:w="3510"/>
      </w:tblGrid>
      <w:tr w:rsidR="0061169A" w:rsidRPr="00390DBD" w14:paraId="264383C2" w14:textId="77777777" w:rsidTr="00F37EDE">
        <w:trPr>
          <w:cantSplit/>
        </w:trPr>
        <w:tc>
          <w:tcPr>
            <w:tcW w:w="10885" w:type="dxa"/>
            <w:gridSpan w:val="4"/>
            <w:tcBorders>
              <w:bottom w:val="nil"/>
            </w:tcBorders>
            <w:shd w:val="clear" w:color="auto" w:fill="9CC2E5"/>
          </w:tcPr>
          <w:p w14:paraId="514A30EB" w14:textId="77777777" w:rsidR="0061169A" w:rsidRPr="00390DBD" w:rsidRDefault="0061169A" w:rsidP="00375C9A">
            <w:pPr>
              <w:suppressAutoHyphens/>
              <w:spacing w:before="40" w:after="4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sz w:val="22"/>
                <w:szCs w:val="22"/>
              </w:rPr>
              <w:t>Principal / Contact Investigator</w:t>
            </w:r>
          </w:p>
        </w:tc>
      </w:tr>
      <w:tr w:rsidR="0061169A" w:rsidRPr="00390DBD" w14:paraId="03071ED2" w14:textId="77777777" w:rsidTr="00F37EDE">
        <w:trPr>
          <w:cantSplit/>
          <w:trHeight w:hRule="exact" w:val="360"/>
        </w:trPr>
        <w:tc>
          <w:tcPr>
            <w:tcW w:w="2268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72281E5" w14:textId="77777777" w:rsidR="0061169A" w:rsidRPr="00390DBD" w:rsidRDefault="0061169A" w:rsidP="00375C9A">
            <w:pPr>
              <w:tabs>
                <w:tab w:val="left" w:pos="270"/>
              </w:tabs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Name</w:t>
            </w:r>
          </w:p>
        </w:tc>
        <w:bookmarkStart w:id="0" w:name="Text1"/>
        <w:tc>
          <w:tcPr>
            <w:tcW w:w="3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DDEE8E" w14:textId="77777777" w:rsidR="0061169A" w:rsidRPr="00390DBD" w:rsidRDefault="0061169A" w:rsidP="002C1A98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15988C" w14:textId="68A4D943" w:rsidR="0061169A" w:rsidRPr="00390DBD" w:rsidRDefault="00916286" w:rsidP="00375C9A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Unit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98A2055" w14:textId="77777777" w:rsidR="0061169A" w:rsidRPr="00390DBD" w:rsidRDefault="0061169A" w:rsidP="002C1A98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  <w:tr w:rsidR="0061169A" w:rsidRPr="00390DBD" w14:paraId="674C5AA0" w14:textId="77777777" w:rsidTr="00F37EDE">
        <w:trPr>
          <w:cantSplit/>
          <w:trHeight w:hRule="exact" w:val="360"/>
        </w:trPr>
        <w:tc>
          <w:tcPr>
            <w:tcW w:w="2268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3360BC5" w14:textId="77777777" w:rsidR="0061169A" w:rsidRPr="00390DBD" w:rsidRDefault="0061169A" w:rsidP="00375C9A">
            <w:pPr>
              <w:tabs>
                <w:tab w:val="left" w:pos="270"/>
                <w:tab w:val="left" w:pos="540"/>
              </w:tabs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Academic Title (Rank)</w:t>
            </w:r>
          </w:p>
        </w:tc>
        <w:tc>
          <w:tcPr>
            <w:tcW w:w="3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6E683A" w14:textId="77777777" w:rsidR="0061169A" w:rsidRPr="00390DBD" w:rsidRDefault="0061169A" w:rsidP="002C1A98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A13384" w14:textId="77777777" w:rsidR="0061169A" w:rsidRPr="00390DBD" w:rsidRDefault="0061169A" w:rsidP="00375C9A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Email Address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4421C81" w14:textId="77777777" w:rsidR="0061169A" w:rsidRPr="00390DBD" w:rsidRDefault="0061169A" w:rsidP="002C1A98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  <w:tr w:rsidR="00390DBD" w:rsidRPr="00390DBD" w14:paraId="7EAFB816" w14:textId="77777777" w:rsidTr="009F65E4">
        <w:trPr>
          <w:cantSplit/>
          <w:trHeight w:hRule="exact" w:val="360"/>
        </w:trPr>
        <w:tc>
          <w:tcPr>
            <w:tcW w:w="5755" w:type="dxa"/>
            <w:gridSpan w:val="2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2753D2CF" w14:textId="054B7C6B" w:rsidR="00390DBD" w:rsidRPr="00390DBD" w:rsidRDefault="00390DBD" w:rsidP="00390DBD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How many years have you been at Kent State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University?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CB12DC" w14:textId="5B9E13F1" w:rsidR="00390DBD" w:rsidRPr="00390DBD" w:rsidRDefault="00390DBD" w:rsidP="00390DBD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A9F5C95" w14:textId="77777777" w:rsidR="00390DBD" w:rsidRPr="00390DBD" w:rsidRDefault="00390DBD" w:rsidP="00390DBD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90DBD" w:rsidRPr="00390DBD" w14:paraId="309750EA" w14:textId="77777777" w:rsidTr="00F37EDE">
        <w:trPr>
          <w:cantSplit/>
          <w:trHeight w:val="792"/>
        </w:trPr>
        <w:tc>
          <w:tcPr>
            <w:tcW w:w="2268" w:type="dxa"/>
            <w:tcBorders>
              <w:top w:val="nil"/>
              <w:right w:val="nil"/>
            </w:tcBorders>
            <w:shd w:val="clear" w:color="auto" w:fill="FFFFFF"/>
          </w:tcPr>
          <w:p w14:paraId="773D9D30" w14:textId="77777777" w:rsidR="00390DBD" w:rsidRPr="00390DBD" w:rsidRDefault="00390DBD" w:rsidP="00390DBD">
            <w:pPr>
              <w:tabs>
                <w:tab w:val="left" w:pos="270"/>
                <w:tab w:val="left" w:pos="540"/>
              </w:tabs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Faculty Status</w:t>
            </w:r>
          </w:p>
        </w:tc>
        <w:tc>
          <w:tcPr>
            <w:tcW w:w="8617" w:type="dxa"/>
            <w:gridSpan w:val="3"/>
            <w:tcBorders>
              <w:top w:val="nil"/>
              <w:left w:val="nil"/>
            </w:tcBorders>
            <w:shd w:val="clear" w:color="auto" w:fill="FFFFFF"/>
          </w:tcPr>
          <w:p w14:paraId="11C43E50" w14:textId="5B8EE833" w:rsidR="00390DBD" w:rsidRPr="00390DBD" w:rsidRDefault="00390DBD" w:rsidP="00390DBD">
            <w:pPr>
              <w:suppressAutoHyphens/>
              <w:spacing w:before="40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</w:rPr>
              <w:object w:dxaOrig="225" w:dyaOrig="225" w14:anchorId="78D47CA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175.5pt;height:15pt" o:ole="" filled="t" fillcolor="#deeaf6">
                  <v:imagedata r:id="rId9" o:title=""/>
                </v:shape>
                <w:control r:id="rId10" w:name="FacultyStatus" w:shapeid="_x0000_i1029"/>
              </w:object>
            </w:r>
            <w:r w:rsidRPr="00390DBD">
              <w:rPr>
                <w:rFonts w:asciiTheme="majorHAnsi" w:hAnsiTheme="majorHAnsi" w:cstheme="majorHAnsi"/>
              </w:rPr>
              <w:object w:dxaOrig="225" w:dyaOrig="225" w14:anchorId="0AC00006">
                <v:shape id="_x0000_i1031" type="#_x0000_t75" style="width:310.5pt;height:15pt" o:ole="" filled="t" fillcolor="#deeaf6">
                  <v:imagedata r:id="rId11" o:title=""/>
                </v:shape>
                <w:control r:id="rId12" w:name="FacultyStatus1" w:shapeid="_x0000_i1031"/>
              </w:object>
            </w:r>
          </w:p>
        </w:tc>
      </w:tr>
    </w:tbl>
    <w:p w14:paraId="3807F048" w14:textId="77777777" w:rsidR="00DA76E5" w:rsidRPr="00390DBD" w:rsidRDefault="00DA76E5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DA76E5" w:rsidRPr="00390DBD" w14:paraId="606963AB" w14:textId="77777777" w:rsidTr="00F37EDE">
        <w:trPr>
          <w:cantSplit/>
        </w:trPr>
        <w:tc>
          <w:tcPr>
            <w:tcW w:w="10885" w:type="dxa"/>
            <w:tcBorders>
              <w:bottom w:val="nil"/>
            </w:tcBorders>
            <w:shd w:val="clear" w:color="auto" w:fill="9CC2E5"/>
          </w:tcPr>
          <w:p w14:paraId="2399DABE" w14:textId="582DFB14" w:rsidR="00DA76E5" w:rsidRPr="00390DBD" w:rsidRDefault="00390DBD" w:rsidP="00214E54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What </w:t>
            </w:r>
            <w:r w:rsidRPr="00164D18"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  <w:t>areas of r</w:t>
            </w:r>
            <w:r w:rsidRPr="001D3D8C"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  <w:t>esearch</w:t>
            </w: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do you hope to develop in the grant academy?</w:t>
            </w:r>
          </w:p>
        </w:tc>
      </w:tr>
      <w:tr w:rsidR="00DA76E5" w:rsidRPr="00390DBD" w14:paraId="0DCEC9D5" w14:textId="77777777" w:rsidTr="00390DBD">
        <w:trPr>
          <w:cantSplit/>
          <w:trHeight w:hRule="exact" w:val="2025"/>
        </w:trPr>
        <w:tc>
          <w:tcPr>
            <w:tcW w:w="10885" w:type="dxa"/>
            <w:tcBorders>
              <w:top w:val="nil"/>
            </w:tcBorders>
            <w:vAlign w:val="center"/>
          </w:tcPr>
          <w:p w14:paraId="46217D40" w14:textId="77777777" w:rsidR="00DA76E5" w:rsidRPr="00390DBD" w:rsidRDefault="00DA76E5" w:rsidP="002C1A98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  <w:tr w:rsidR="00390DBD" w:rsidRPr="00390DBD" w14:paraId="18BC0E70" w14:textId="77777777" w:rsidTr="00390DBD">
        <w:trPr>
          <w:cantSplit/>
          <w:trHeight w:hRule="exact" w:val="442"/>
        </w:trPr>
        <w:tc>
          <w:tcPr>
            <w:tcW w:w="10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50A30322" w14:textId="7D7191F3" w:rsidR="00390DBD" w:rsidRPr="00390DBD" w:rsidRDefault="00390DBD" w:rsidP="00390DBD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lease note any grants you have applied for (funded or not).</w:t>
            </w:r>
          </w:p>
        </w:tc>
      </w:tr>
      <w:tr w:rsidR="00390DBD" w:rsidRPr="00390DBD" w14:paraId="0C10E5B2" w14:textId="77777777" w:rsidTr="00390DBD">
        <w:trPr>
          <w:cantSplit/>
          <w:trHeight w:hRule="exact" w:val="2638"/>
        </w:trPr>
        <w:tc>
          <w:tcPr>
            <w:tcW w:w="10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2A56D" w14:textId="77777777" w:rsidR="00390DBD" w:rsidRPr="00390DBD" w:rsidRDefault="00390DBD" w:rsidP="00B32044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</w:tbl>
    <w:p w14:paraId="5121B217" w14:textId="77777777" w:rsidR="00DA76E5" w:rsidRPr="00390DBD" w:rsidRDefault="00DA76E5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61169A" w:rsidRPr="00390DBD" w14:paraId="3EDE7A0D" w14:textId="77777777" w:rsidTr="00390DBD">
        <w:trPr>
          <w:cantSplit/>
          <w:trHeight w:val="323"/>
        </w:trPr>
        <w:tc>
          <w:tcPr>
            <w:tcW w:w="10885" w:type="dxa"/>
            <w:tcBorders>
              <w:bottom w:val="single" w:sz="4" w:space="0" w:color="auto"/>
            </w:tcBorders>
            <w:shd w:val="clear" w:color="auto" w:fill="9CC2E5"/>
          </w:tcPr>
          <w:p w14:paraId="14BA01A9" w14:textId="4E40EF16" w:rsidR="0061169A" w:rsidRPr="00390DBD" w:rsidRDefault="00390DBD" w:rsidP="00375C9A">
            <w:pPr>
              <w:suppressAutoHyphens/>
              <w:spacing w:before="40" w:after="4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lease note any specific grants you are interested in pursuing.</w:t>
            </w:r>
          </w:p>
        </w:tc>
      </w:tr>
      <w:tr w:rsidR="0061169A" w:rsidRPr="00390DBD" w14:paraId="41F8099A" w14:textId="77777777" w:rsidTr="00390DBD">
        <w:trPr>
          <w:cantSplit/>
          <w:trHeight w:hRule="exact" w:val="3483"/>
        </w:trPr>
        <w:tc>
          <w:tcPr>
            <w:tcW w:w="108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FD0D66" w14:textId="77777777" w:rsidR="0061169A" w:rsidRPr="003306F3" w:rsidRDefault="0061169A" w:rsidP="002C1A98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  <w:r w:rsidRPr="003306F3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06F3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306F3">
              <w:rPr>
                <w:rFonts w:asciiTheme="majorHAnsi" w:hAnsiTheme="majorHAnsi" w:cstheme="majorHAnsi"/>
                <w:sz w:val="22"/>
                <w:szCs w:val="22"/>
              </w:rPr>
            </w:r>
            <w:r w:rsidRPr="003306F3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2C1A98" w:rsidRPr="003306F3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306F3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306F3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306F3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="002C1A98" w:rsidRPr="003306F3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306F3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Start w:id="1" w:name="_GoBack"/>
            <w:bookmarkEnd w:id="1"/>
          </w:p>
        </w:tc>
      </w:tr>
      <w:tr w:rsidR="00390DBD" w:rsidRPr="00390DBD" w14:paraId="0F62BDBD" w14:textId="77777777" w:rsidTr="00390DBD">
        <w:trPr>
          <w:cantSplit/>
          <w:trHeight w:hRule="exact" w:val="280"/>
        </w:trPr>
        <w:tc>
          <w:tcPr>
            <w:tcW w:w="10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79BC44BE" w14:textId="4D5ADA53" w:rsidR="00390DBD" w:rsidRPr="00390DBD" w:rsidRDefault="00390DBD" w:rsidP="00390DBD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lastRenderedPageBreak/>
              <w:t>What do you feel are your strongest grant</w:t>
            </w: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-</w:t>
            </w: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seeking skills? </w:t>
            </w:r>
          </w:p>
          <w:p w14:paraId="5E12B97C" w14:textId="6B48777D" w:rsidR="00390DBD" w:rsidRPr="00390DBD" w:rsidRDefault="00390DBD" w:rsidP="00390DBD">
            <w:pPr>
              <w:suppressAutoHyphens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390DBD" w:rsidRPr="00390DBD" w14:paraId="0F878563" w14:textId="77777777" w:rsidTr="00390DBD">
        <w:trPr>
          <w:cantSplit/>
          <w:trHeight w:hRule="exact" w:val="2332"/>
        </w:trPr>
        <w:tc>
          <w:tcPr>
            <w:tcW w:w="10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5C085" w14:textId="77777777" w:rsidR="00390DBD" w:rsidRPr="00390DBD" w:rsidRDefault="00390DBD" w:rsidP="00B32044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  <w:tr w:rsidR="00390DBD" w:rsidRPr="00390DBD" w14:paraId="060D29E2" w14:textId="77777777" w:rsidTr="00390DBD">
        <w:trPr>
          <w:cantSplit/>
          <w:trHeight w:hRule="exact" w:val="307"/>
        </w:trPr>
        <w:tc>
          <w:tcPr>
            <w:tcW w:w="10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1FACD51F" w14:textId="128C833C" w:rsidR="00390DBD" w:rsidRPr="00390DBD" w:rsidRDefault="00390DBD" w:rsidP="00390DBD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What grant</w:t>
            </w:r>
            <w:r w:rsidR="00164D18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-</w:t>
            </w: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eeking skills would you like to develop?</w:t>
            </w:r>
          </w:p>
          <w:p w14:paraId="1D37F05F" w14:textId="1EAD67BD" w:rsidR="00390DBD" w:rsidRPr="00390DBD" w:rsidRDefault="00390DBD" w:rsidP="00390DBD">
            <w:pPr>
              <w:suppressAutoHyphens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390DBD" w:rsidRPr="00390DBD" w14:paraId="71D20D15" w14:textId="77777777" w:rsidTr="00390DBD">
        <w:trPr>
          <w:cantSplit/>
          <w:trHeight w:hRule="exact" w:val="2575"/>
        </w:trPr>
        <w:tc>
          <w:tcPr>
            <w:tcW w:w="10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C6D83" w14:textId="77777777" w:rsidR="00390DBD" w:rsidRPr="00390DBD" w:rsidRDefault="00390DBD" w:rsidP="00B32044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  <w:tr w:rsidR="00390DBD" w:rsidRPr="00390DBD" w14:paraId="5DD589DB" w14:textId="77777777" w:rsidTr="00390DBD">
        <w:trPr>
          <w:cantSplit/>
          <w:trHeight w:hRule="exact" w:val="352"/>
        </w:trPr>
        <w:tc>
          <w:tcPr>
            <w:tcW w:w="10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0FC3444A" w14:textId="77777777" w:rsidR="00390DBD" w:rsidRPr="00390DBD" w:rsidRDefault="00390DBD" w:rsidP="00390DBD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What are your </w:t>
            </w:r>
            <w:r w:rsidRPr="00164D18"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  <w:t>top three goals</w:t>
            </w:r>
            <w:r w:rsidRPr="00390DBD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as a participant in the grant academy?</w:t>
            </w:r>
          </w:p>
          <w:p w14:paraId="15BBB9D9" w14:textId="0518495E" w:rsidR="00390DBD" w:rsidRPr="00390DBD" w:rsidRDefault="00390DBD" w:rsidP="00390DBD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90DBD" w:rsidRPr="00390DBD" w14:paraId="4BD74B3E" w14:textId="77777777" w:rsidTr="00390DBD">
        <w:trPr>
          <w:cantSplit/>
          <w:trHeight w:hRule="exact" w:val="2800"/>
        </w:trPr>
        <w:tc>
          <w:tcPr>
            <w:tcW w:w="10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7019" w14:textId="77777777" w:rsidR="00390DBD" w:rsidRPr="00390DBD" w:rsidRDefault="00390DBD" w:rsidP="00B32044">
            <w:pPr>
              <w:suppressAutoHyphens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t> 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</w:tbl>
    <w:p w14:paraId="6395230C" w14:textId="27FEBFD2" w:rsidR="00390DBD" w:rsidRDefault="00390DBD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35"/>
        <w:gridCol w:w="540"/>
        <w:gridCol w:w="5310"/>
      </w:tblGrid>
      <w:tr w:rsidR="00DA76E5" w:rsidRPr="00390DBD" w14:paraId="07ABF4A8" w14:textId="77777777" w:rsidTr="00F37EDE">
        <w:trPr>
          <w:cantSplit/>
        </w:trPr>
        <w:tc>
          <w:tcPr>
            <w:tcW w:w="10885" w:type="dxa"/>
            <w:gridSpan w:val="3"/>
            <w:tcBorders>
              <w:bottom w:val="nil"/>
            </w:tcBorders>
            <w:shd w:val="clear" w:color="auto" w:fill="9CC2E5"/>
          </w:tcPr>
          <w:p w14:paraId="6B6E75D9" w14:textId="77777777" w:rsidR="00DA76E5" w:rsidRPr="00390DBD" w:rsidRDefault="00DA76E5" w:rsidP="00214E54">
            <w:pPr>
              <w:suppressAutoHyphens/>
              <w:spacing w:before="40" w:after="40"/>
              <w:rPr>
                <w:rFonts w:asciiTheme="majorHAnsi" w:hAnsiTheme="majorHAnsi" w:cstheme="majorHAnsi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sz w:val="22"/>
                <w:szCs w:val="22"/>
              </w:rPr>
              <w:t>Signatures</w:t>
            </w:r>
          </w:p>
        </w:tc>
      </w:tr>
      <w:tr w:rsidR="00B67A8D" w:rsidRPr="00390DBD" w14:paraId="3961BD62" w14:textId="77777777" w:rsidTr="00F37EDE">
        <w:trPr>
          <w:cantSplit/>
          <w:trHeight w:val="945"/>
        </w:trPr>
        <w:tc>
          <w:tcPr>
            <w:tcW w:w="5035" w:type="dxa"/>
            <w:tcBorders>
              <w:top w:val="nil"/>
              <w:right w:val="nil"/>
            </w:tcBorders>
            <w:vAlign w:val="bottom"/>
          </w:tcPr>
          <w:p w14:paraId="6AD57705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3D82E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14:paraId="37C91CC7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</w:tr>
      <w:tr w:rsidR="00B67A8D" w:rsidRPr="00390DBD" w14:paraId="5E1F19B9" w14:textId="77777777" w:rsidTr="00F37EDE">
        <w:trPr>
          <w:cantSplit/>
          <w:trHeight w:hRule="exact" w:val="288"/>
        </w:trPr>
        <w:tc>
          <w:tcPr>
            <w:tcW w:w="5035" w:type="dxa"/>
            <w:tcBorders>
              <w:bottom w:val="nil"/>
              <w:right w:val="nil"/>
            </w:tcBorders>
            <w:vAlign w:val="bottom"/>
          </w:tcPr>
          <w:p w14:paraId="75AB3031" w14:textId="77777777" w:rsidR="00B67A8D" w:rsidRPr="00390DB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 of faculty"/>
                  </w:textInput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noProof/>
                <w:sz w:val="22"/>
                <w:szCs w:val="22"/>
              </w:rPr>
              <w:t>Type name of faculty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64AE9A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14:paraId="088B2BE1" w14:textId="49FFC1DE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</w:tr>
      <w:tr w:rsidR="00B67A8D" w:rsidRPr="00390DBD" w14:paraId="3EAAE78E" w14:textId="77777777" w:rsidTr="00F37EDE">
        <w:trPr>
          <w:cantSplit/>
        </w:trPr>
        <w:tc>
          <w:tcPr>
            <w:tcW w:w="5035" w:type="dxa"/>
            <w:tcBorders>
              <w:top w:val="nil"/>
              <w:right w:val="nil"/>
            </w:tcBorders>
          </w:tcPr>
          <w:p w14:paraId="6A2AB6E1" w14:textId="77777777" w:rsidR="00B67A8D" w:rsidRPr="00390DBD" w:rsidRDefault="00DA76E5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  <w:t>Unit Administrator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03B6CC6E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</w:tcBorders>
          </w:tcPr>
          <w:p w14:paraId="16CD40A6" w14:textId="77777777" w:rsidR="00B67A8D" w:rsidRPr="00390DBD" w:rsidRDefault="00DA76E5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  <w:t>Dean</w:t>
            </w:r>
          </w:p>
          <w:p w14:paraId="5B35EBFB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</w:tr>
      <w:tr w:rsidR="00B67A8D" w:rsidRPr="00390DBD" w14:paraId="68AE4FF0" w14:textId="77777777" w:rsidTr="00F37EDE">
        <w:trPr>
          <w:cantSplit/>
          <w:trHeight w:hRule="exact" w:val="288"/>
        </w:trPr>
        <w:tc>
          <w:tcPr>
            <w:tcW w:w="5035" w:type="dxa"/>
            <w:tcBorders>
              <w:bottom w:val="nil"/>
              <w:right w:val="nil"/>
            </w:tcBorders>
            <w:vAlign w:val="bottom"/>
          </w:tcPr>
          <w:p w14:paraId="3D821797" w14:textId="77777777" w:rsidR="00B67A8D" w:rsidRPr="00390DB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"/>
                  </w:textInput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noProof/>
                <w:sz w:val="22"/>
                <w:szCs w:val="22"/>
              </w:rPr>
              <w:t>Type name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FD000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14:paraId="396B692A" w14:textId="77777777" w:rsidR="00B67A8D" w:rsidRPr="00390DB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"/>
                  </w:textInput>
                </w:ffData>
              </w:fldCha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390DBD">
              <w:rPr>
                <w:rFonts w:asciiTheme="majorHAnsi" w:hAnsiTheme="majorHAnsi" w:cstheme="majorHAnsi"/>
                <w:noProof/>
                <w:sz w:val="22"/>
                <w:szCs w:val="22"/>
              </w:rPr>
              <w:t>Type name</w:t>
            </w:r>
            <w:r w:rsidRPr="00390DBD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</w:tr>
      <w:tr w:rsidR="00B67A8D" w:rsidRPr="00390DBD" w14:paraId="631091E4" w14:textId="77777777" w:rsidTr="00F37EDE">
        <w:trPr>
          <w:cantSplit/>
          <w:trHeight w:hRule="exact" w:val="288"/>
        </w:trPr>
        <w:tc>
          <w:tcPr>
            <w:tcW w:w="5035" w:type="dxa"/>
            <w:tcBorders>
              <w:top w:val="nil"/>
              <w:right w:val="nil"/>
            </w:tcBorders>
            <w:vAlign w:val="bottom"/>
          </w:tcPr>
          <w:p w14:paraId="023DA8AC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right w:val="nil"/>
            </w:tcBorders>
            <w:vAlign w:val="bottom"/>
          </w:tcPr>
          <w:p w14:paraId="127C72FA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nil"/>
              <w:left w:val="nil"/>
            </w:tcBorders>
            <w:vAlign w:val="bottom"/>
          </w:tcPr>
          <w:p w14:paraId="4B53A5E8" w14:textId="77777777" w:rsidR="00B67A8D" w:rsidRPr="00390DB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Theme="majorHAnsi" w:hAnsiTheme="majorHAnsi" w:cstheme="majorHAnsi"/>
                <w:b/>
                <w:spacing w:val="-2"/>
                <w:sz w:val="22"/>
                <w:szCs w:val="22"/>
              </w:rPr>
            </w:pPr>
          </w:p>
        </w:tc>
      </w:tr>
    </w:tbl>
    <w:p w14:paraId="0DB9C527" w14:textId="77777777" w:rsidR="00DA76E5" w:rsidRPr="00390DBD" w:rsidRDefault="00DA76E5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Theme="majorHAnsi" w:hAnsiTheme="majorHAnsi" w:cstheme="majorHAnsi"/>
          <w:b/>
          <w:spacing w:val="-3"/>
          <w:sz w:val="22"/>
          <w:szCs w:val="22"/>
        </w:rPr>
      </w:pPr>
    </w:p>
    <w:p w14:paraId="2ACD1D2B" w14:textId="77777777" w:rsidR="00D610F1" w:rsidRPr="00390DBD" w:rsidRDefault="00F37EDE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Theme="majorHAnsi" w:hAnsiTheme="majorHAnsi" w:cstheme="majorHAnsi"/>
          <w:b/>
          <w:spacing w:val="-3"/>
          <w:sz w:val="22"/>
          <w:szCs w:val="22"/>
        </w:rPr>
      </w:pPr>
      <w:r w:rsidRPr="00390DBD">
        <w:rPr>
          <w:rFonts w:asciiTheme="majorHAnsi" w:hAnsiTheme="majorHAnsi" w:cstheme="majorHAnsi"/>
          <w:b/>
          <w:spacing w:val="-3"/>
          <w:sz w:val="22"/>
          <w:szCs w:val="22"/>
        </w:rPr>
        <w:t>Attachments</w:t>
      </w:r>
    </w:p>
    <w:p w14:paraId="19E4D6B6" w14:textId="77777777" w:rsidR="00F37EDE" w:rsidRPr="00390DBD" w:rsidRDefault="00F37EDE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Theme="majorHAnsi" w:hAnsiTheme="majorHAnsi" w:cstheme="majorHAnsi"/>
          <w:b/>
          <w:spacing w:val="-3"/>
          <w:sz w:val="22"/>
          <w:szCs w:val="22"/>
        </w:rPr>
      </w:pPr>
    </w:p>
    <w:bookmarkStart w:id="2" w:name="Check1"/>
    <w:p w14:paraId="7B0DC0A8" w14:textId="77777777" w:rsidR="00D610F1" w:rsidRPr="00390DBD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Theme="majorHAnsi" w:hAnsiTheme="majorHAnsi" w:cstheme="majorHAnsi"/>
          <w:spacing w:val="-3"/>
          <w:sz w:val="22"/>
          <w:szCs w:val="22"/>
        </w:rPr>
      </w:pPr>
      <w:r w:rsidRPr="00390DBD">
        <w:rPr>
          <w:rFonts w:asciiTheme="majorHAnsi" w:hAnsiTheme="majorHAnsi" w:cstheme="majorHAnsi"/>
          <w:spacing w:val="-3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90DBD">
        <w:rPr>
          <w:rFonts w:asciiTheme="majorHAnsi" w:hAnsiTheme="majorHAnsi" w:cstheme="majorHAnsi"/>
          <w:spacing w:val="-3"/>
          <w:sz w:val="22"/>
          <w:szCs w:val="22"/>
        </w:rPr>
        <w:instrText xml:space="preserve"> FORMCHECKBOX </w:instrText>
      </w:r>
      <w:r w:rsidR="003306F3">
        <w:rPr>
          <w:rFonts w:asciiTheme="majorHAnsi" w:hAnsiTheme="majorHAnsi" w:cstheme="majorHAnsi"/>
          <w:spacing w:val="-3"/>
          <w:sz w:val="22"/>
          <w:szCs w:val="22"/>
        </w:rPr>
      </w:r>
      <w:r w:rsidR="003306F3">
        <w:rPr>
          <w:rFonts w:asciiTheme="majorHAnsi" w:hAnsiTheme="majorHAnsi" w:cstheme="majorHAnsi"/>
          <w:spacing w:val="-3"/>
          <w:sz w:val="22"/>
          <w:szCs w:val="22"/>
        </w:rPr>
        <w:fldChar w:fldCharType="separate"/>
      </w:r>
      <w:r w:rsidRPr="00390DBD">
        <w:rPr>
          <w:rFonts w:asciiTheme="majorHAnsi" w:hAnsiTheme="majorHAnsi" w:cstheme="majorHAnsi"/>
          <w:spacing w:val="-3"/>
          <w:sz w:val="22"/>
          <w:szCs w:val="22"/>
        </w:rPr>
        <w:fldChar w:fldCharType="end"/>
      </w:r>
      <w:bookmarkEnd w:id="2"/>
      <w:r w:rsidRPr="00390DBD">
        <w:rPr>
          <w:rFonts w:asciiTheme="majorHAnsi" w:hAnsiTheme="majorHAnsi" w:cstheme="majorHAnsi"/>
          <w:spacing w:val="-3"/>
          <w:sz w:val="22"/>
          <w:szCs w:val="22"/>
        </w:rPr>
        <w:t xml:space="preserve"> Nomination letter from Chair, Dean, or Associate Dean for Research</w:t>
      </w:r>
    </w:p>
    <w:p w14:paraId="25D4F811" w14:textId="6BC34FD6" w:rsidR="00F37EDE" w:rsidRPr="00390DBD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Theme="majorHAnsi" w:hAnsiTheme="majorHAnsi" w:cstheme="majorHAnsi"/>
          <w:spacing w:val="-3"/>
          <w:sz w:val="22"/>
          <w:szCs w:val="22"/>
        </w:rPr>
      </w:pPr>
      <w:r w:rsidRPr="00390DBD">
        <w:rPr>
          <w:rFonts w:asciiTheme="majorHAnsi" w:hAnsiTheme="majorHAnsi" w:cstheme="majorHAnsi"/>
          <w:spacing w:val="-3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90DBD">
        <w:rPr>
          <w:rFonts w:asciiTheme="majorHAnsi" w:hAnsiTheme="majorHAnsi" w:cstheme="majorHAnsi"/>
          <w:spacing w:val="-3"/>
          <w:sz w:val="22"/>
          <w:szCs w:val="22"/>
        </w:rPr>
        <w:instrText xml:space="preserve"> FORMCHECKBOX </w:instrText>
      </w:r>
      <w:r w:rsidR="003306F3">
        <w:rPr>
          <w:rFonts w:asciiTheme="majorHAnsi" w:hAnsiTheme="majorHAnsi" w:cstheme="majorHAnsi"/>
          <w:spacing w:val="-3"/>
          <w:sz w:val="22"/>
          <w:szCs w:val="22"/>
        </w:rPr>
      </w:r>
      <w:r w:rsidR="003306F3">
        <w:rPr>
          <w:rFonts w:asciiTheme="majorHAnsi" w:hAnsiTheme="majorHAnsi" w:cstheme="majorHAnsi"/>
          <w:spacing w:val="-3"/>
          <w:sz w:val="22"/>
          <w:szCs w:val="22"/>
        </w:rPr>
        <w:fldChar w:fldCharType="separate"/>
      </w:r>
      <w:r w:rsidRPr="00390DBD">
        <w:rPr>
          <w:rFonts w:asciiTheme="majorHAnsi" w:hAnsiTheme="majorHAnsi" w:cstheme="majorHAnsi"/>
          <w:spacing w:val="-3"/>
          <w:sz w:val="22"/>
          <w:szCs w:val="22"/>
        </w:rPr>
        <w:fldChar w:fldCharType="end"/>
      </w:r>
      <w:r w:rsidRPr="00390DBD">
        <w:rPr>
          <w:rFonts w:asciiTheme="majorHAnsi" w:hAnsiTheme="majorHAnsi" w:cstheme="majorHAnsi"/>
          <w:spacing w:val="-3"/>
          <w:sz w:val="22"/>
          <w:szCs w:val="22"/>
        </w:rPr>
        <w:t xml:space="preserve"> Faculty C</w:t>
      </w:r>
      <w:r w:rsidR="001D3D8C">
        <w:rPr>
          <w:rFonts w:asciiTheme="majorHAnsi" w:hAnsiTheme="majorHAnsi" w:cstheme="majorHAnsi"/>
          <w:spacing w:val="-3"/>
          <w:sz w:val="22"/>
          <w:szCs w:val="22"/>
        </w:rPr>
        <w:t>V</w:t>
      </w:r>
    </w:p>
    <w:sectPr w:rsidR="00F37EDE" w:rsidRPr="00390DBD" w:rsidSect="00DA76E5">
      <w:footerReference w:type="default" r:id="rId13"/>
      <w:pgSz w:w="12240" w:h="15840"/>
      <w:pgMar w:top="10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8B576" w14:textId="77777777" w:rsidR="009F25FA" w:rsidRDefault="009F25FA">
      <w:r>
        <w:separator/>
      </w:r>
    </w:p>
  </w:endnote>
  <w:endnote w:type="continuationSeparator" w:id="0">
    <w:p w14:paraId="7C9CF2DC" w14:textId="77777777" w:rsidR="009F25FA" w:rsidRDefault="009F2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B3BE6" w14:textId="77777777" w:rsidR="000F38B8" w:rsidRDefault="000F38B8" w:rsidP="000D0966">
    <w:pPr>
      <w:tabs>
        <w:tab w:val="left" w:pos="-1440"/>
        <w:tab w:val="left" w:pos="-720"/>
      </w:tabs>
      <w:suppressAutoHyphens/>
      <w:rPr>
        <w:rFonts w:ascii="Arial" w:hAnsi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528EA" w14:textId="77777777" w:rsidR="009F25FA" w:rsidRDefault="009F25FA">
      <w:r>
        <w:separator/>
      </w:r>
    </w:p>
  </w:footnote>
  <w:footnote w:type="continuationSeparator" w:id="0">
    <w:p w14:paraId="6CD131A1" w14:textId="77777777" w:rsidR="009F25FA" w:rsidRDefault="009F25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B56F9C"/>
    <w:multiLevelType w:val="hybridMultilevel"/>
    <w:tmpl w:val="FE28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zcxMjcwNjY1MDdU0lEKTi0uzszPAykwqwUA3evEqiwAAAA="/>
  </w:docVars>
  <w:rsids>
    <w:rsidRoot w:val="0061169A"/>
    <w:rsid w:val="000C7FE5"/>
    <w:rsid w:val="000D0966"/>
    <w:rsid w:val="000F38B8"/>
    <w:rsid w:val="00121B1B"/>
    <w:rsid w:val="00164D18"/>
    <w:rsid w:val="001D3D8C"/>
    <w:rsid w:val="00214E54"/>
    <w:rsid w:val="00282E1F"/>
    <w:rsid w:val="002A34A4"/>
    <w:rsid w:val="002B559C"/>
    <w:rsid w:val="002C1A98"/>
    <w:rsid w:val="002F4D78"/>
    <w:rsid w:val="003306F3"/>
    <w:rsid w:val="003313C0"/>
    <w:rsid w:val="00335E45"/>
    <w:rsid w:val="00337140"/>
    <w:rsid w:val="00372A8C"/>
    <w:rsid w:val="00375C9A"/>
    <w:rsid w:val="00390DBD"/>
    <w:rsid w:val="00536A89"/>
    <w:rsid w:val="005550DD"/>
    <w:rsid w:val="005F2966"/>
    <w:rsid w:val="005F2C69"/>
    <w:rsid w:val="0061169A"/>
    <w:rsid w:val="00713748"/>
    <w:rsid w:val="007C4FFB"/>
    <w:rsid w:val="007C5097"/>
    <w:rsid w:val="007D7FC4"/>
    <w:rsid w:val="00810696"/>
    <w:rsid w:val="008532CF"/>
    <w:rsid w:val="00862D5F"/>
    <w:rsid w:val="008B05A6"/>
    <w:rsid w:val="008E0171"/>
    <w:rsid w:val="00916286"/>
    <w:rsid w:val="00972675"/>
    <w:rsid w:val="009A34F8"/>
    <w:rsid w:val="009F25FA"/>
    <w:rsid w:val="00A2242D"/>
    <w:rsid w:val="00AB440E"/>
    <w:rsid w:val="00B67A8D"/>
    <w:rsid w:val="00B85FFC"/>
    <w:rsid w:val="00B9764B"/>
    <w:rsid w:val="00BC1531"/>
    <w:rsid w:val="00C11F55"/>
    <w:rsid w:val="00D379F0"/>
    <w:rsid w:val="00D610F1"/>
    <w:rsid w:val="00D90AFA"/>
    <w:rsid w:val="00DA76E5"/>
    <w:rsid w:val="00DE3DE1"/>
    <w:rsid w:val="00E425E0"/>
    <w:rsid w:val="00E967C3"/>
    <w:rsid w:val="00ED2C2E"/>
    <w:rsid w:val="00EF0D78"/>
    <w:rsid w:val="00EF2867"/>
    <w:rsid w:val="00F37EDE"/>
    <w:rsid w:val="00FB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6FCCB5FA"/>
  <w14:defaultImageDpi w14:val="0"/>
  <w15:docId w15:val="{EA8973BB-A954-4D94-AFCF-613E5D85C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69A"/>
    <w:rPr>
      <w:rFonts w:ascii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610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610F1"/>
    <w:rPr>
      <w:rFonts w:ascii="Times New Roman" w:hAnsi="Times New Roman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D7FC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sid w:val="007D7FC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D7FC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locked/>
    <w:rsid w:val="007D7FC4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67A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67A8D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90DBD"/>
    <w:pPr>
      <w:ind w:left="720"/>
    </w:pPr>
    <w:rPr>
      <w:rFonts w:ascii="Calibri" w:eastAsiaTheme="minorHAnsi" w:hAnsi="Calibri" w:cs="Calibri"/>
      <w:sz w:val="22"/>
      <w:szCs w:val="2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33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ontrol" Target="activeX/activeX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7C5B3-4FAD-4762-AAFC-2BA415886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, Tracy</dc:creator>
  <cp:keywords/>
  <dc:description/>
  <cp:lastModifiedBy>Hallam, Jeffrey</cp:lastModifiedBy>
  <cp:revision>8</cp:revision>
  <dcterms:created xsi:type="dcterms:W3CDTF">2023-08-03T17:54:00Z</dcterms:created>
  <dcterms:modified xsi:type="dcterms:W3CDTF">2023-08-28T17:54:00Z</dcterms:modified>
</cp:coreProperties>
</file>